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1)</w:t>
      </w:r>
      <w:r>
        <w:t xml:space="preserve"> </w:t>
      </w:r>
      <w:r>
        <w:t xml:space="preserve">๕</w:t>
      </w:r>
      <w:r>
        <w:t xml:space="preserve"> </w:t>
      </w:r>
      <w:r>
        <w:t xml:space="preserve">ระบุข้อสังเกตงานเขียนประเภทโน้มน้าวใจ</w:t>
      </w:r>
      <w:r>
        <w:t xml:space="preserve"> </w:t>
      </w:r>
      <w:r>
        <w:t xml:space="preserve">14</w:t>
      </w:r>
      <w:r>
        <w:t xml:space="preserve"> </w:t>
      </w:r>
      <w:r>
        <w:t xml:space="preserve">มิ.ย.</w:t>
      </w:r>
      <w:r>
        <w:t xml:space="preserve"> </w:t>
      </w:r>
      <w:r>
        <w:t xml:space="preserve">64</w:t>
      </w:r>
      <w:r>
        <w:t xml:space="preserve"> </w:t>
      </w:r>
      <w:r>
        <w:t xml:space="preserve">(มีใบงานและใบความรู้)</w:t>
      </w:r>
    </w:p>
    <w:p>
      <w:pPr>
        <w:pStyle w:val="Date"/>
      </w:pPr>
      <w:r>
        <w:t xml:space="preserve">วันพฤหัสบดีที่</w:t>
      </w:r>
      <w:r>
        <w:t xml:space="preserve"> </w:t>
      </w:r>
      <w:r>
        <w:t xml:space="preserve">5</w:t>
      </w:r>
      <w:r>
        <w:t xml:space="preserve"> </w:t>
      </w:r>
      <w:r>
        <w:t xml:space="preserve">พฤษภาคม</w:t>
      </w:r>
      <w:r>
        <w:t xml:space="preserve"> </w:t>
      </w:r>
      <w:r>
        <w:t xml:space="preserve">2565</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นักเรียนชาย) นักเรียนทั้งหมดทำความเคสวัสดีค่ะ คุณครู</w:t>
      </w:r>
    </w:p>
    <w:p>
      <w:pPr>
        <w:pStyle w:val="BodyText"/>
      </w:pPr>
      <w:r>
        <w:t xml:space="preserve">(คุณครูนิสาชล) สวัสดีค่ะ นักเรียน สวัสดีคุณครูผู้ควบคุมปลายทางนะคะ สวัสดีนักเรียนที่อยู่ปลายทางและสวัสดีนักเรียนที่อยู่ต้นทางในวันนี้นี่เราจะเรียนกันในวิชาภาษาไทย กับคุณครูนิสาชล รุ่งเนย เช่นเดิมนะคะ นักเรียนคะ ในชีวิตประจำวันของเรานี่เราพบข้อมูลข่าวสารต่าง ๆ มากมายนะคะ ในตอนเช้านี่นักเรียนเคยดูทีวีไหม หรือตอนกลับไปบ้านดูทีวีไหมคะ</w:t>
      </w:r>
    </w:p>
    <w:p>
      <w:pPr>
        <w:pStyle w:val="BodyText"/>
      </w:pPr>
      <w:r>
        <w:t xml:space="preserve">(นักเรียน) ดูค่ะ</w:t>
      </w:r>
    </w:p>
    <w:p>
      <w:pPr>
        <w:pStyle w:val="BodyText"/>
      </w:pPr>
      <w:r>
        <w:t xml:space="preserve">(คุณครูนิสาชล) ในทีวีมีอะไรให้ดูบ้าง มีอะไรอีก มีการ์ตูน มี…</w:t>
      </w:r>
    </w:p>
    <w:p>
      <w:pPr>
        <w:pStyle w:val="BodyText"/>
      </w:pPr>
      <w:r>
        <w:t xml:space="preserve">(คุณครูนิสาชล) อะไรนะคะ มีโฆษณา เพื่อนบอกว่ามีโฆษณา นักเรียนลองสังเกตโฆษณา เวลาเราดูโฆษณาเราได้รับอะไรจากโฆษณาการอะไร เพื่อนบอกว่าได้รับข้อมูลในการชักชวนให้ซื้อสินค้า แล้วชีวิตประจำวันของนักเรียน นักเรียนเจออะไรนอกจากในทีวีนี่</w:t>
      </w:r>
    </w:p>
    <w:p>
      <w:pPr>
        <w:pStyle w:val="BodyText"/>
      </w:pPr>
      <w:r>
        <w:t xml:space="preserve">(นักเรียน) เซลล์ครับ</w:t>
      </w:r>
    </w:p>
    <w:p>
      <w:pPr>
        <w:pStyle w:val="BodyText"/>
      </w:pPr>
      <w:r>
        <w:t xml:space="preserve">(คุณครูนิสาชล) เซลล์มาขายเครื่องกรองน้ำ</w:t>
      </w:r>
    </w:p>
    <w:p>
      <w:pPr>
        <w:pStyle w:val="BodyText"/>
      </w:pPr>
      <w:r>
        <w:t xml:space="preserve">(นักเรียนชาย) ขายรถ</w:t>
      </w:r>
    </w:p>
    <w:p>
      <w:pPr>
        <w:pStyle w:val="BodyText"/>
      </w:pPr>
      <w:r>
        <w:t xml:space="preserve">(คุณครูนิสาชล) ขาย… นักเรียนเจอบ่อยเลยในการขายครีม นักเรียนสังเกตไหมเวลาเขาใช้ทำไม เกิดอะไรขึ้น</w:t>
      </w:r>
    </w:p>
    <w:p>
      <w:pPr>
        <w:pStyle w:val="BodyText"/>
      </w:pPr>
      <w:r>
        <w:t xml:space="preserve">(คุณครูนิสาชล) เขาใช้ภาษาทำไมนักเรียน</w:t>
      </w:r>
    </w:p>
    <w:p>
      <w:pPr>
        <w:pStyle w:val="BodyText"/>
      </w:pPr>
      <w:r>
        <w:t xml:space="preserve">(นักเรียน) น่าสนใจ</w:t>
      </w:r>
    </w:p>
    <w:p>
      <w:pPr>
        <w:pStyle w:val="BodyText"/>
      </w:pPr>
      <w:r>
        <w:t xml:space="preserve">(คุณครูนิสาชล) เขาใช้ภาษาที่น่าสนใจ ชักชวนให้นักเรียนนี่อยากซื้อ นักเรียนเคยซื้อครีมไหม เคยนะคะ ถึงเราอยากซื้อ ใช้… ทาวันนี้ขาวพรุ่งนี้ วันนี้เราจะมาวิเคราะห์หาเหตุผล ข้อมูลเหตุผล ความสมเหตุสมผลในการเขียนประเภทโน้มน้าวใจนะคะ เดี๋ยวเรามาดู นะคะ วันนี้นี่เราจะเรียนกันในเรื่อง ระบุข้อสังเกตประเภทโน้มน้าวใจนะคะ จุดประสงค์ในการเรียนรู้ในวันนี้นะคะ โน้มน้าวใจได้นะคะ บอกข้อสังเกตของงานเขียนโน้มน้าวใจแล้วก็นักเรียนนี่ระบุประเภทและแยกความสมเหตุสมผลของงานเขียนประเภทได้นะคะ คุณครูมีข้อความ 1 ข้อความให้นักเรียนอ่านและนักเรียนลองสังเกตนะ ประเภทไหน นักเรียนลองอ่านพร้อม ๆ กัน ชีวิตจะปลอดภัย</w:t>
      </w:r>
    </w:p>
    <w:p>
      <w:pPr>
        <w:pStyle w:val="BodyText"/>
      </w:pPr>
      <w:r>
        <w:t xml:space="preserve">(คุณครูนิสาชล) เขาบอกว่าขับช้าอีกนิด ชีวิตจะปลอดภัย นักเรียนจะรู้สึกอย่างไรบ้าง นักเรียนรู้สึกอย่างไรบ้าง จากข้อความที่นักเรียนอ่านนักเรียนรู้สึกอย่างไร เรากำลังขับรถเร็ว</w:t>
      </w:r>
    </w:p>
    <w:p>
      <w:pPr>
        <w:pStyle w:val="BodyText"/>
      </w:pPr>
      <w:r>
        <w:t xml:space="preserve">(คุณครูนิสาชล) แล้วนักเรียนขับช้าแบบนี้ได้ไหม ขับมอเตอร์ไซค์ได้ไหม หรือปั่นจักรยาน เขาบอกว่าขับช้าอีกนิด</w:t>
      </w:r>
    </w:p>
    <w:p>
      <w:pPr>
        <w:pStyle w:val="BodyText"/>
      </w:pPr>
      <w:r>
        <w:t xml:space="preserve">(นักเรียน) ชีวิตจะปลอดภัย</w:t>
      </w:r>
    </w:p>
    <w:p>
      <w:pPr>
        <w:pStyle w:val="BodyText"/>
      </w:pPr>
      <w:r>
        <w:t xml:space="preserve">(คุณครูนิสาชล) วันนี้เขาทำอะไร ลดความเร็วใช่ไหม เขาบอกให้เราในการโน้มน้าวใจ เชิญชวนให้เราทำอะไร ขับรถช้า ๆ ชีวิตของเราก็จะปลอดภัยนะคะ ทีนี้ก่อนเรียนนี่ ชั่วโมงของเราศึกษาก่อนนะคะ เดี๋ยวให้นักเรียนศึกษาใบความรู้ที่ครูเตรียมมาให้ เดี๋ยวขอตัวแทนแต่ละกลุ่มนะคะ ไปรับใบงานจากคุณครูวงเดี๋ยวเราศึกษาจากใบความรู้กันก่อนเร็ว วันนี้ให้เวลาศึกษาใบความรู้ 5 นาที นักเรียนรคะ นักเรียนฟังคุณครูด้วย วันนี้คุณครูให้นักเรียนศึกษาใบความรู้ 5 นาที เดี๋ยวเรามาวิเคราะห์ข้อมูลกันนะคะ เดี๋ยวเรามาเรียนกัน ได้แล้วเข้าที่ แจกให้เพื่อนเลย นักเรียนได้ใบความรู้แล้ว ให้นักเรียนศึกษาใบความรู้ไปพร้อม ๆ กันนะคะ ความหมายของการโน้มน้าวใจคืออะไร นะคะ การโน้มน้าวใจ วิธีการโน้มน้าวใจอย่างไรบ้างนะคะ หลักการเขียนโน้มน้ามใจทำอย่างไร นักศึกษาใบความรู้ 5 นาที เริ่ม ให้นักเรียนศึกษาใบความรู้ด้วยตัวเองก่อนชั่วโมงนี้ เป็นอย่างไรกันบ้างนักเรียน เข้าใจแล้วใช่ไหม เดี๋ยวรอเพื่อน ๆ ศึกษาใบความรู้พร้อม ๆ กัน ก่อนที่จะมาเรียนกับครูนักเรียนต้องศึกษาด้วยตัวเองก่อน ใครศึกษาใบความรู้ให้นักเรียนหันหน้ามาหาคุณครูได้เลย เพราะว่านักเรียนหลายคนเชื่อว่านักเรียนหลาย ๆ คนอ่านแล้ว เข้าใจพอเล็กน้อยใช่ไหมนะคะ นักตัวตรง นักเรียนนั่งตัวตรงลูก ศึกษาใบความรู้กันเรียบร้อยแล้ว จากที่นักเรียนศึกษาใบความรู้ไปนะคะ การเขียนโน้มน้าวใจคืออะไร คะ</w:t>
      </w:r>
    </w:p>
    <w:p>
      <w:pPr>
        <w:pStyle w:val="BodyText"/>
      </w:pPr>
      <w:r>
        <w:t xml:space="preserve">(นักเรียน) …</w:t>
      </w:r>
    </w:p>
    <w:p>
      <w:pPr>
        <w:pStyle w:val="BodyText"/>
      </w:pPr>
      <w:r>
        <w:t xml:space="preserve">(คุณครูนิสาชล) การพยายมการพยายามเปลี่ยนแปลงอะไร</w:t>
      </w:r>
    </w:p>
    <w:p>
      <w:pPr>
        <w:pStyle w:val="BodyText"/>
      </w:pPr>
      <w:r>
        <w:t xml:space="preserve">(นักเรียน) ความเชื่อ</w:t>
      </w:r>
    </w:p>
    <w:p>
      <w:pPr>
        <w:pStyle w:val="BodyText"/>
      </w:pPr>
      <w:r>
        <w:t xml:space="preserve">(คุณครูนิสาชล) ความเชื่อของผู้คนารพยายามเปลี่ยนแปลงอะไร</w:t>
      </w:r>
    </w:p>
    <w:p>
      <w:pPr>
        <w:pStyle w:val="BodyText"/>
      </w:pPr>
      <w:r>
        <w:t xml:space="preserve">(นักเรียน) ความเชื่อ</w:t>
      </w:r>
    </w:p>
    <w:p>
      <w:pPr>
        <w:pStyle w:val="BodyText"/>
      </w:pPr>
      <w:r>
        <w:t xml:space="preserve">(คุณครูนิสาชล) ความเชื่อของผู้คนใช่ไหม ทีนี้เรามาดูกันนะคะ การโน้มน้าวใจ คือ การพยายามเปลี่ยนแปลงความเชื่อ ทัศนคติ การกระทำของบุคคลนะคะ ด้วยกลวิธีที่เหมาะสมนะคะ ให้มีผลกระทบต่อผู้นั้นนะคะ เราอยากจะเปลี่ยน สมมติครูขายครีม คุณครูก็พยายามพูดใช้ภาษานะคะ โน้มน้าวใช่ไหมคะ ครูกำลังเปลี่ยนความคิดของนักเรียนให้หันมาซื้อสินค้าของคุณครูนะคะ ต่อไปการเขียนโน้มน้าว การเขียนโน้มน้าวใจการเขียนโน้มน้าวนะคะ จึงเป็นวิธีการวิธีการเพื่อให้ผู้อ่านรู้สึก…</w:t>
      </w:r>
    </w:p>
    <w:p>
      <w:pPr>
        <w:pStyle w:val="BodyText"/>
      </w:pPr>
      <w:r>
        <w:t xml:space="preserve">(นักเรียน) เกิดความคล้อยตาม</w:t>
      </w:r>
    </w:p>
    <w:p>
      <w:pPr>
        <w:pStyle w:val="BodyText"/>
      </w:pPr>
      <w:r>
        <w:t xml:space="preserve">(คุณครูนิสาชล) เกิดความคล้อยตาม อยากทำตาม อยากซื้อ แล้วก็อยากใช้ใช่ไหมนะคะ ผู้ที่ส่งสารไปนะคะ ทีนี้เรามาดูก่อนที่เราจะเชื่อในการพูด ในการเขียนนี่ เราต้องดูวิเคราะห์สมเหตุสมผลนะคะ นักเรียนดูบนกระดานนะ ดูบนกระดาน ความสมเหตุสมผลของงานเขียน ที่น่าเชื่อถือ สามารถโน้มน้าวใจผู้รับสารได้นะคะ ผู้เขียนจะต้องมีอะไรก่อนเลย</w:t>
      </w:r>
    </w:p>
    <w:p>
      <w:pPr>
        <w:pStyle w:val="BodyText"/>
      </w:pPr>
      <w:r>
        <w:t xml:space="preserve">(นักเรียน) ความรู้</w:t>
      </w:r>
    </w:p>
    <w:p>
      <w:pPr>
        <w:pStyle w:val="BodyText"/>
      </w:pPr>
      <w:r>
        <w:t xml:space="preserve">(คุณครูนิสาชล) ผู้เขียนนี่จะต้องมีความรู้ทำไม เรื่องที่ตัวเองส่งสารไปเพื่อโน้มน้าวใจให้ผู้คนสนใจใช่หรือไม่นะคะ ต่อไป ดน้มน้าวใจนี่ เขียนที่ไหนได้บ้าง เขียนได้จาก… จากการขายสินค้า จากอะไรอีก การโฆษณา</w:t>
      </w:r>
    </w:p>
    <w:p>
      <w:pPr>
        <w:pStyle w:val="BodyText"/>
      </w:pPr>
      <w:r>
        <w:t xml:space="preserve">(คุณครูนิสาชล) การโฆษณาสินค้าชวนแล้วก็การเขียนรณรงค์ใช่ไหม เช่น ที่ครูนำมาให้ดูขับช้า ๆ ทำไม อีกนิดชีวิตจะมีอะไรอีกที่นักเรียนเคยได้ยิน คำขวัญ เช่น ยาเสพติดนักเรียนเคยได้ยินไหม เขาพูดว่าอย่างไร เขาพูดว่าอย่างไร มีอะไรอีกนะคะ ต่อไปคำขวัญนักเรียน คำขวัญ มีอะไรอีกคะ การเขียนเชิญชวน แล้วก็การหาเสียงเลือกตั้ง เราจะพบจากที่ไหนได้มากที่สุด ก็คือการขายสินค้า การโฆษณาขายสินค้านะคะ ทีนี้เรามาดูหลัก หลักในการเขียนบ้าง หลักในการเขียน 1. เลย ต้องใช้ภาษาที่สุภาพในการเขียนนะคะ จะทำให้ทำไม ผู้ฟังนี่อยากซื้อสินค้าของเรามากขึ้นใช่ไหม 2. ใช้เหตุผลที่ทำไม มีความน่าเชื่อถือนะคะ แล้วในการสนับสนุนงานเขียน เพื่อให้ผู้อ่านเกิดความสนใจ แล้วก็เชื่อถือใช่ไหม ต่อไปเขียนให้</w:t>
      </w:r>
    </w:p>
    <w:p>
      <w:pPr>
        <w:pStyle w:val="BodyText"/>
      </w:pPr>
      <w:r>
        <w:t xml:space="preserve">(นักเรียน) เขียนให้ถูกกาลเทศะ สำคัญมาก ต้องเขียนให้ถูกกาลเทศะ และเหมาะสม ต่อไปค่ะ นักเรียน ใช้ภาษาที่เกิดความ เร้าความสนใจนะคะ แล้วต้องมีความหมายที่ชัดเจนแล้วก็เห็นภาพด้วยนะคะ เวลาเราเขียน เราก็ต้องทำไมอีก อ่านทบทวนเพื่อตรวจข้อบกพร่องนะคะ แล้วก็ไม่เขียนทำไม เขียนวนไปวนมานะคะ ทำให้ผู้อ่านนี่เกิดความสับสนนะคะ แล้วก็ไม่เขียนจนเกินความจริงนะคะ อย่างที่คุณครูบอกไป ทาวันนี้ขาวพรุ่งนี้ เกินความจริงเราต้องทำให้อยู่ในเหตุแลนะคะ ให้มันมีความน่าเชื่อถือ เกิดความน่าสนใจนะคะ ไปได้หรือยัง ไปแล้วนะ ต่อไป ข้อสังเกตของงานเขียนนักเรียน เราจะสังเกตได้ว่าอย่างไร 1. การแสดงให้เห็นถึงความน่าเชื่อถือของบุคคลที่โน้มน้าวใจใช่ไหมนะคะ ต้องมี 3 ประการคือเขาต้องเป็นคนที่มีต้องมีความรู้จริงในการเขียน ต้องมีคุณธรรม ต้องมี…</w:t>
      </w:r>
    </w:p>
    <w:p>
      <w:pPr>
        <w:pStyle w:val="BodyText"/>
      </w:pPr>
      <w:r>
        <w:t xml:space="preserve">(นักเรียน) ความปรารถนาดี</w:t>
      </w:r>
    </w:p>
    <w:p>
      <w:pPr>
        <w:pStyle w:val="BodyText"/>
      </w:pPr>
      <w:r>
        <w:t xml:space="preserve">(คุณครูนิสาชล) ปรารถนาดีด้วยต่อไปข้อที่ 2 นี่ แสดงให้เห็นถึงกระบวนการของเหตุและผลของผู้โน้มน้าวใจ แสดงให้เห็นว่ามีเหตุมีผลที่หนักแน่นแล้วก็น่าเชื่อถือนะคะ ต่อไป ข้อที่ 3 นะคะ การแสดงให้เห็นถึงความรู้สึกและอารมณ์นะคะ นักเรียนลองอ่าน ลองอ่านดูข้อที่ 3</w:t>
      </w:r>
    </w:p>
    <w:p>
      <w:pPr>
        <w:pStyle w:val="BodyText"/>
      </w:pPr>
      <w:r>
        <w:t xml:space="preserve">(นักเรียน) การแสดงให้เห็นถึงความรู้สึกและอารมณ์ร่วมบุคคลที่มีอารมณ์ร่วมกัน คล้อยตามกันได้ง่ายกว่าบุคคลที่มีความรู้สึกอคติต่อกัน เมื่อใดที่ผู้โน้มน้าวใจค้นพบและแสดงอารมณ์ร่วมออกมาการโน้มน้าวใจก็จะประสบความสำเร็จ</w:t>
      </w:r>
    </w:p>
    <w:p>
      <w:pPr>
        <w:pStyle w:val="BodyText"/>
      </w:pPr>
      <w:r>
        <w:t xml:space="preserve">(คุณครูนิสาชล) นะคะ ข้อความนี้นักเรียนจับประเด็นได้ว่าอย่างไร ถ้าสมมติว่าอะไรนะ อยู่แล้ว เวลาที่เราพูดเขาไม่สนใจ เราพยายามใช้ภาษาเขาก็จะทำไมนักเรียน เป็นอย่างไรคะ ไม่สนใจใช่ไหม ต่อไป ข้อที่ 4 ข้อที่ 4 นะคะ อ่านพร้อมกัน</w:t>
      </w:r>
    </w:p>
    <w:p>
      <w:pPr>
        <w:pStyle w:val="BodyText"/>
      </w:pPr>
      <w:r>
        <w:t xml:space="preserve">(นักเรียน) การแสดงให้เห็นทางเลือกทั้งด้านดีและด้านเสีย ผู้โน้มน้าวใจต้องโน้มน้าวผู้รับสารให้เชื่อถือ เชื่อถือหรือปฏิบัติเฉพาะทางที่ตนต้องการโดยชี้ให้เห็นว่าสิ่งนั้นมีด้านที่เป็นโทษอย่างไร ด้านที่เป็นคุณอย่างไร</w:t>
      </w:r>
    </w:p>
    <w:p>
      <w:pPr>
        <w:pStyle w:val="BodyText"/>
      </w:pPr>
      <w:r>
        <w:t xml:space="preserve">(คุณครูนิสาชล) เวลาที่เราสังเกตงานเขียนนี่เขาจะต้องระบุอะไรนักเรียน ให้เห็นทั้งด้านดีและด้านไม่ดี เพื่อให้เราเกิดเลือกแล้วต้องการใช่ไหม เราจะได้เห็นทั้งด้านที่มันดี แลด้านที่มันดีด้วย แล้วเราก็จะทำไมนักเรียน ได้ทำไมคะ เลือก นักเรียนสามารถเลือกได้ใช่ไหมคะ ต่อไปนะคะ ข้อที่ 5 การสร้างความสุขให้แก่ผู้รับสารนะคะ ต่อไป การเร้าอารมณ์ให้เกิดแรงกล้าใช่ไหมคะ ไม่ว่าจะดี เสียใจ โกรธแค้น เหตุผลอย่างถี่ถ้วนใช่ไหมคะ ต่อไปคุณครูมี 1 ข้อความนะคะ อ่านพร้อมกัน เราทุกคนจึงควรตระหนักถึงความสำคัญ ช่วยกันอนุรักษ์และพัฒนาภาษาไทยให้คงอยู่กับชาติไทยตลอดไป อย่าให้ภาษาซึ่งเป็นมรดกทางวัฒนธรรมของชาติ ต้องถูกทำลายด้วยมือของคนไทยเอง</w:t>
      </w:r>
    </w:p>
    <w:p>
      <w:pPr>
        <w:pStyle w:val="BodyText"/>
      </w:pPr>
      <w:r>
        <w:t xml:space="preserve">(คุณครูนิสาชล) นักเรียนลองวิเคราะห์สิคะ หาเหตุและผล อันนี้เขาให้ทำอะไร เราทำไม เห็นทางด้านดีและด้านไม่ดี เห็นไหม มีไหมคะ</w:t>
      </w:r>
    </w:p>
    <w:p>
      <w:pPr>
        <w:pStyle w:val="BodyText"/>
      </w:pPr>
      <w:r>
        <w:t xml:space="preserve">(นักเรียน) มี</w:t>
      </w:r>
    </w:p>
    <w:p>
      <w:pPr>
        <w:pStyle w:val="BodyText"/>
      </w:pPr>
      <w:r>
        <w:t xml:space="preserve">(คุณครูนิสาชล) หนูลองวิเคราะห์ให้ครูฟังลองวิเคราะห์ให้ครูฟังหน่อยสิ ลองวิเคราะห์กันในกลุ่มเร็ว นักเรียนลองวิเคราะห์กันในกลุ่มว่าข้อความที่คุณครูให้มานี่ เ้ป็นอย่างไรน เป็นอย่างไรนะคะ เขากำลังให้เราทำอะไร โน้มน้าวใจเราในเรื่องอะไรนะคะ เขากำลังโน้มน้าวใจให้เราทำอะไร ให้เราเห็นอะไรนะคะ ให้เวลาช่วยกันวิเคราะห์ นักเรียนปลายทางด้วยนะคะ ลองวิเคราะห์ดูนะคะ ว่าบนกระดานเราอ่านแล้วเราได้อะไรนะคะ เป็นอย่างไรกันบ้าง ไหนใครพร้อมตอบ ใครคิดว่าตัวเองตอบได้ นักเรียนตอบได้ ยกมือ ไหนลองวิเคราะห์ให้คุณครูฟังหน่อย</w:t>
      </w:r>
    </w:p>
    <w:p>
      <w:pPr>
        <w:pStyle w:val="BodyText"/>
      </w:pPr>
      <w:r>
        <w:t xml:space="preserve">(นักเรียนหญิง) ในบทความค่ะ เขาต้องการให้เราช่วยกันดูแลรักษาภาษาไทย ถ้าเราไม่ดูแลรักษาภาษาไทย ก็จะสูญหายไปค่ะ แต่ถ้าเราดูแลรักษาภาษาไทยก็จะเป็นมรดกให้ลูกหลานต่อไปค่ะ</w:t>
      </w:r>
    </w:p>
    <w:p>
      <w:pPr>
        <w:pStyle w:val="BodyText"/>
      </w:pPr>
      <w:r>
        <w:t xml:space="preserve">(คุณครูนิสาชล) ปรบมือให้เพื่อนหน่อย นักเรียนกลุ่มอื่น ๆ ว่าอย่างไรบ้าง นักเรียนชายกลุ่มนั้น นักเรียนว่าอย่างไรคะ ออกมาจากความคิดของเรานิดหนึ่ง ตามความเข้าใจของนักเรียน นักเรียนคิดว่าข้อความนี้ นักเรียนตอบ 1 คนเร็ว ปรบมือให้เพื่อนหน่อยเร็ว ลองวิเคราะห์สิคะ ว่าข้อความนี้เขาให้อะไรกับเรา</w:t>
      </w:r>
    </w:p>
    <w:p>
      <w:pPr>
        <w:pStyle w:val="BodyText"/>
      </w:pPr>
      <w:r>
        <w:t xml:space="preserve">(นักเรียนชาย) คนไทยไม่ช่วยกันอนุรักษอนุรักษ์ภาษาไทยครับ ทำให้เริ่มเสื่อมสลายครับ</w:t>
      </w:r>
    </w:p>
    <w:p>
      <w:pPr>
        <w:pStyle w:val="BodyText"/>
      </w:pPr>
      <w:r>
        <w:t xml:space="preserve">(คุณครูนิสาชล) ใช่ไหม ใช่ไหมนะคะ ทีนี้มาวิเคราะห์พร้อม ๆ กันนะคะ จากข้อความข้างต้นนี่ จากที่อังวราบอกเลย เชิญชวนให้คนไทยทำไมคะ</w:t>
      </w:r>
    </w:p>
    <w:p>
      <w:pPr>
        <w:pStyle w:val="BodyText"/>
      </w:pPr>
      <w:r>
        <w:t xml:space="preserve">(นักเรียน) อนุรักษ์ให้คนไทยนี่ตระหนักถึงภาษาไทยของเราแล้วก็ช่วยกันอนุรักษ์นะคะ ให้คนไทยนี่ให้พวกเรานี่ช่วยกันอนุรักษ์ภาษาไทย ถ้าเราไม่ช่วยกันอนุรักษ์ภาษาไทย</w:t>
      </w:r>
    </w:p>
    <w:p>
      <w:pPr>
        <w:pStyle w:val="BodyText"/>
      </w:pPr>
      <w:r>
        <w:t xml:space="preserve">(นักเรียน) สูญหาย</w:t>
      </w:r>
    </w:p>
    <w:p>
      <w:pPr>
        <w:pStyle w:val="BodyText"/>
      </w:pPr>
      <w:r>
        <w:t xml:space="preserve">(คุณครูนิสาชล) อะไรนะคะ</w:t>
      </w:r>
    </w:p>
    <w:p>
      <w:pPr>
        <w:pStyle w:val="BodyText"/>
      </w:pPr>
      <w:r>
        <w:t xml:space="preserve">(นักเรียน) สูญหายไป</w:t>
      </w:r>
    </w:p>
    <w:p>
      <w:pPr>
        <w:pStyle w:val="BodyText"/>
      </w:pPr>
      <w:r>
        <w:t xml:space="preserve">(คุณครูนิสาชล) สูญหาย สูญหายเพราะอะไร อนุรักษ์ เพราะฉะนั้น นักเรียนต้องช่วยอนุรักษ์ภาษาไทยของเรา อ่านให้ออก อ่านให้ถูก เขียนให้ถูกต้อง</w:t>
      </w:r>
    </w:p>
    <w:p>
      <w:pPr>
        <w:pStyle w:val="BodyText"/>
      </w:pPr>
      <w:r>
        <w:t xml:space="preserve">(นักเรียน) อ่านได้</w:t>
      </w:r>
    </w:p>
    <w:p>
      <w:pPr>
        <w:pStyle w:val="BodyText"/>
      </w:pPr>
      <w:r>
        <w:t xml:space="preserve">(คุณครูนิสาชล) ได้ เขียนถูกต้องหรือยัง ภาษาไทยต้องมี</w:t>
      </w:r>
    </w:p>
    <w:p>
      <w:pPr>
        <w:pStyle w:val="BodyText"/>
      </w:pPr>
      <w:r>
        <w:t xml:space="preserve">(นักเรียน) มีหัว</w:t>
      </w:r>
    </w:p>
    <w:p>
      <w:pPr>
        <w:pStyle w:val="BodyText"/>
      </w:pPr>
      <w:r>
        <w:t xml:space="preserve">(คุณครูนิสาชล) มีหัวเพื่อนบอก หลักเกณฑ์ในการเขียนนี่นักเรียนต้องเขียนให้ถูกต้อง ทีนี้ นักเรียน ให้นักเรียนทำใบงาน ใบงานจะอยู่ด้านหลัง ให้นักเรียนกลับด้านนะคะ นี่นะคะ เริ่มนะคะ เริ่มทำได้ เริ่มทำได้ ไหนอ่านคำสั่งพร้อม ๆ กันหน่อย เขาให้ทำอะไร ที่เป็นการโน้มน้าวใจ ที่มีความสมเหตุสมผล และขีดเครื่องหมายผิด โน้มน้าวใจ</w:t>
      </w:r>
    </w:p>
    <w:p>
      <w:pPr>
        <w:pStyle w:val="BodyText"/>
      </w:pPr>
      <w:r>
        <w:t xml:space="preserve">(คุณครูนิสาชล) เริ่มทำได้นะคะ เริ่ม อ่านแล้ววิเคราะห์นะคะ อ่านแล้ววิเคราะห์ดู ว่าข้อความแต่ละข้อความนี่สมเหตุสมผลหรือไม่ ชักชวนให้เราปฏิบัติตามหรือไม่นะคะ นักเรียนช่วยกันได้นะ ภายในกลุ่มน่ะ นักเรียนช่วยกันภายในกลุ่มช่วยอ่านแล้วนักเรียนช่วยกันวิเคราะห์ นักเรียนปลายทางคะ นักเรียนลองทำแบบฝึกหัดดูนะคะ แล้วนักเรียนวิเคราะห์ว่าสารโน้มน้าวใจนี่มีความสมเหตุสมผลมากแค่ไหน นักเรียนก็ลองขีดดูนะคะ ดูการใช้ภาษาด้วยนะนักเรียน ดูการใช้ภาษาด้วยนะคะ ว่ามันวกวนหรือเปล่า สับสนไหม อ่านแล้วมันเกิดความสับสนไหมนะคะ ว่าการใช้ภาษาของเขานี่ อ่านแล้วเราเข้าใจหรือเปล่า อ่านแล้วโน้มน้าวใจเรามากน้อยแค่ไหนนะคะ อะไรเกิดความจริงคะ ข้อไหนลูก ข้อ 5 ว่าไง ทิ้งขยะให้เป็เพิ่มราศีแก่บ้านเมือง เพิ่มราศีในที่นี้คืออะไร น่ะ สะอาดน่าอยู่ไหม กลุ่มนี้เป็นอย่างไรบ้าง ข้อไหนเอ่ย ข้อไหนลูก เกิดความสงสัย ข้อไหนคะ ข้อ 3 ทำไมเอ่ย ไหน ประหยัดน้ำวันนี้ก่อนจะไม่มีน้ำใช้ เขาให้เราทำอะไรน่ะ เขาให้เราทำไม ประหยัดน้ำ ใช้น้ำอย่างประเพราะว่าวันข้างหน้าเราจะได้ทำไม จะได้มีน้ำใช้ไง ถูกไหมน่ะ ถ้าเราไม่ประหยัดน้ำ เราใช้น้ำอย่างใช่ ไหนใครทำเสร็จเรียบร้อยนักเรียน เดี๋ยวรอเพื่อน โอเค เดี๋ยวรอเพื่อน ทำถึงข้อ 5 หรือยัง อันนี้ดูตามสไลด์นี่ ทำหน้านี้เสร็จหรือยังคะ ข้อ 1 - 5 เสร็จแล้ว ต่อไปมีอีก 5 ข้อ มีอีก 5 ข้อนะ เดี๋ยวเรามาเฉลยพพร้อม ๆ กัน เป็นอย่างไรบ้าง วิเคราะห์ได้ไหม ว่ามันมีความสมเหตุสมผลไหม โน้มน้าวใจที่ดีน่าทำตามน่าปฏิบัติตาม เดี๋ยวใครไหนใครยังไม่เสร็จเรียบร้อย ใครเสร็จแล้วหันหน้ามาหาคุณครูนะ ใครทำเสร็จเรียบร้อยแล้วหันหน้ากลับมาหาคุณครูเร็ว นักเรียนปลายทางเป็นอย่างไรกันบ้างคะ เสร็จเรียบร้อยไหม เสร็จเรียบร้อยแล้วเดี๋ยวเรามาดูเฉลยไปพร้อม ๆ กันนะคะ นักเรียนเดี๋ยวเรามาวิเคราะห์ นักเรียนดูใบงานไปพร้อม ๆ กับคุณครูนะคะ ทีนี้เรามาดูนะคะ ข้อที่ 1 ข้อที่ 1 ตอบว่าอย่างไร เขาบอกว่าข้อความบอกว่าบ้านเมืองด้วยมือเรา</w:t>
      </w:r>
    </w:p>
    <w:p>
      <w:pPr>
        <w:pStyle w:val="BodyText"/>
      </w:pPr>
      <w:r>
        <w:t xml:space="preserve">(คุณครูนิสาชล) บ้านเมืองสวย ด้วยมือเรา เป็นอย่างไร โน้มน้าวใจ มีความสมเหตุสมผลไหม อะไรเป็นเหตุอะไรเป็นผล</w:t>
      </w:r>
    </w:p>
    <w:p>
      <w:pPr>
        <w:pStyle w:val="BodyText"/>
      </w:pPr>
      <w:r>
        <w:t xml:space="preserve">(นักเรียน) บ้านเมือง</w:t>
      </w:r>
    </w:p>
    <w:p>
      <w:pPr>
        <w:pStyle w:val="BodyText"/>
      </w:pPr>
      <w:r>
        <w:t xml:space="preserve">(คุณครูนิสาชล) บ้านเมืองทำไม บ้านเมืองสวย เพราะ เพราะด้วยมือของเรา เราทำอะไร ช่วยกันทำความสะอาดใช่ไหม อันนี้ตอบอะไรคะ</w:t>
      </w:r>
    </w:p>
    <w:p>
      <w:pPr>
        <w:pStyle w:val="BodyText"/>
      </w:pPr>
      <w:r>
        <w:t xml:space="preserve">(นักเรียน) ถูก</w:t>
      </w:r>
    </w:p>
    <w:p>
      <w:pPr>
        <w:pStyle w:val="BodyText"/>
      </w:pPr>
      <w:r>
        <w:t xml:space="preserve">(คุณครูนิสาชล) ถูกต้อง ถูกต้องนะคะ ถูกต้อง นักเรียนตรวจของตัวเองได้เลยนะคะ ต่อไปข้อที่ 2 เขาบอกวว่า อ่านพร้อม ๆ กันด้วย</w:t>
      </w:r>
    </w:p>
    <w:p>
      <w:pPr>
        <w:pStyle w:val="BodyText"/>
      </w:pPr>
      <w:r>
        <w:t xml:space="preserve">(นักเรียน) ปฏิบัติตามกฎจราจรน</w:t>
      </w:r>
    </w:p>
    <w:p>
      <w:pPr>
        <w:pStyle w:val="BodyText"/>
      </w:pPr>
      <w:r>
        <w:t xml:space="preserve">(คุณครูนิสาชล) ปฏิบัติตามกฏในที่นี้ตามกฎอะไร</w:t>
      </w:r>
    </w:p>
    <w:p>
      <w:pPr>
        <w:pStyle w:val="BodyText"/>
      </w:pPr>
      <w:r>
        <w:t xml:space="preserve">(นักเรียน) กฎจราจร</w:t>
      </w:r>
    </w:p>
    <w:p>
      <w:pPr>
        <w:pStyle w:val="BodyText"/>
      </w:pPr>
      <w:r>
        <w:t xml:space="preserve">(คุณครูนิสาชล) กฎจราจรก็จะทำไม ลดปัญหาจราจร อันนี้ถูกต้องไหม ถูกต้องนะคะ เก่งมากนะคะ ถูกต้อง เริ่มเข้าใจหรือยัง เริ่มเข้าใจหรือยัง ต่อไป</w:t>
      </w:r>
    </w:p>
    <w:p>
      <w:pPr>
        <w:pStyle w:val="BodyText"/>
      </w:pPr>
      <w:r>
        <w:t xml:space="preserve">(นักเรียน) ประหยัดน้ำวันนี้ ก่อนที่จะไม่มีน้ำใช้</w:t>
      </w:r>
    </w:p>
    <w:p>
      <w:pPr>
        <w:pStyle w:val="BodyText"/>
      </w:pPr>
      <w:r>
        <w:t xml:space="preserve">(คุณครูนิสาชล) ประหยัดน้ำวันนี้วันนี้ก่อนที่เราจะ</w:t>
      </w:r>
    </w:p>
    <w:p>
      <w:pPr>
        <w:pStyle w:val="BodyText"/>
      </w:pPr>
      <w:r>
        <w:t xml:space="preserve">(นักเรียน) ไม่มีน้ำใช้</w:t>
      </w:r>
    </w:p>
    <w:p>
      <w:pPr>
        <w:pStyle w:val="BodyText"/>
      </w:pPr>
      <w:r>
        <w:t xml:space="preserve">(คุณครูนิสาชล) นักเรียนคิดว่าสมเหตุสมผลไหม สมเหตุสมผลไหมคะ</w:t>
      </w:r>
    </w:p>
    <w:p>
      <w:pPr>
        <w:pStyle w:val="BodyText"/>
      </w:pPr>
      <w:r>
        <w:t xml:space="preserve">(นักเรียน) สมเหตุสมผล</w:t>
      </w:r>
    </w:p>
    <w:p>
      <w:pPr>
        <w:pStyle w:val="BodyText"/>
      </w:pPr>
      <w:r>
        <w:t xml:space="preserve">(คุณครูนิสาชล) สมผลไหม สมเหตุสมผลนะถูกต้อง ต่อไป ข้อที่ 4 เขาบอกว่า</w:t>
      </w:r>
    </w:p>
    <w:p>
      <w:pPr>
        <w:pStyle w:val="BodyText"/>
      </w:pPr>
      <w:r>
        <w:t xml:space="preserve">(นักเรียน) ใช้น้ำอย่างคุ้มค่าเพื่อวันนี้เผื่อวันหน้า ใช้น้ำอย่างคุ้มค่า อย่างประหยัดนั่นเองนะคะ เพื่อวันนี้แล้วก็ไปเผื่อวันหน้าด้วย เพื่อให้เรานีทำไม มีน้ำใช้นะคะ หรือว่าอาบน้ำแล้วเปิดน้ำทิ้ง ประหยัดใช่ไหม อันนี้ตอบอะไรล่ะ</w:t>
      </w:r>
    </w:p>
    <w:p>
      <w:pPr>
        <w:pStyle w:val="BodyText"/>
      </w:pPr>
      <w:r>
        <w:t xml:space="preserve">(นักเรียน) ถูก</w:t>
      </w:r>
    </w:p>
    <w:p>
      <w:pPr>
        <w:pStyle w:val="BodyText"/>
      </w:pPr>
      <w:r>
        <w:t xml:space="preserve">(คุณครูนิสาชล) ถูกต้องนะคะ ต่อไป</w:t>
      </w:r>
    </w:p>
    <w:p>
      <w:pPr>
        <w:pStyle w:val="BodyText"/>
      </w:pPr>
      <w:r>
        <w:t xml:space="preserve">(นักเรียน) ทิ้งขยะให้เป็นที่ เพิ่มราศีแก่บ้านเมือง</w:t>
      </w:r>
    </w:p>
    <w:p>
      <w:pPr>
        <w:pStyle w:val="BodyText"/>
      </w:pPr>
      <w:r>
        <w:t xml:space="preserve">(คุณครูนิสาชล) เป็นอย่างไร ทิ้งขยะให้เป็นที่เพิ่มราศีแก่บ้านเมือง เป็นอย่างไรคะ เพื่อให้บ้านเมืองทำไม สวยงาม สะอาดน่าอยู่ น่ามอง นะคะ อันนี้ถูกไหมน่ะ นักเรียนทิ้งขยะเป็นที่ไหม อยู่บ้าน แล้วอยู่โรงเรียนล่ะ ทิ้งขยะเป็นที่ไหม นักเรียนไม่ใช่นั่งตรงไหนทานแล้วก็นั่งตรงนั้น นักเรียนต้องทิ้งขยะให้เป็นที่นะคะ ต่อไป ข้อที่ 6 ทีนี้ล่ะ เขาบอกว่า…</w:t>
      </w:r>
    </w:p>
    <w:p>
      <w:pPr>
        <w:pStyle w:val="BodyText"/>
      </w:pPr>
      <w:r>
        <w:t xml:space="preserve">(นักเรียน) ถ้าทิ้งขยะตรงนี้ จริงไหม แล้วถ้าบอกว่าห้ามทิ้งขยะบริเวณนี้แล้วยังทิ้งอยู่ล่ะ นักเรียนไม่เชื่อเขาก็เลยใส่มาปรับทีละ 2,000 เป็นอย่างไร เขาก็ไม่ปรับใช่ไหม ถ้าไม่มีใครนักเรียนก็ยังทิ้งอยู่ ฝ่าฝืน ก็เลยต้องปรับ 2,000 เลยนะคะ ถูกไหม ถูกนะคะ ถูกด้วย ต่อไป ต่อไปค่ะ นักเรียนอ่านพร้อมกันข้อที่ 7</w:t>
      </w:r>
    </w:p>
    <w:p>
      <w:pPr>
        <w:pStyle w:val="BodyText"/>
      </w:pPr>
      <w:r>
        <w:t xml:space="preserve">(นักเรียน) ทางรอดของโลกมีอยู่ทางเดียวเท่านั้น</w:t>
      </w:r>
    </w:p>
    <w:p>
      <w:pPr>
        <w:pStyle w:val="BodyText"/>
      </w:pPr>
      <w:r>
        <w:t xml:space="preserve">(คุณครูนิสาชล) ทางรอดของโลกมีอยู่ทางเดียวเท่านั้นถูกไหม โน้มน้าวใจไหม สมเหตุสมผลไหม</w:t>
      </w:r>
    </w:p>
    <w:p>
      <w:pPr>
        <w:pStyle w:val="BodyText"/>
      </w:pPr>
      <w:r>
        <w:t xml:space="preserve">(นักเรียน) ผิด</w:t>
      </w:r>
    </w:p>
    <w:p>
      <w:pPr>
        <w:pStyle w:val="BodyText"/>
      </w:pPr>
      <w:r>
        <w:t xml:space="preserve">(คุณครูนิสาชล) ผิดนะคะ ผิด มาดูผิดไหม ข้อนี้ตอบผิดนะคะ ตอบผิด ต่อไป ต่อไปค่ะ นักเรียน ข้อที่ 8</w:t>
      </w:r>
    </w:p>
    <w:p>
      <w:pPr>
        <w:pStyle w:val="BodyText"/>
      </w:pPr>
      <w:r>
        <w:t xml:space="preserve">(นักเรียน) บ้านสะอาด เมืองสะอาด คนในชาติมีความสุข</w:t>
      </w:r>
    </w:p>
    <w:p>
      <w:pPr>
        <w:pStyle w:val="BodyText"/>
      </w:pPr>
      <w:r>
        <w:t xml:space="preserve">(คุณครูนิสาชล) นักเรียนครูได้ยินเสียง 2 เสียง 3 อ่านให้พร้อม ๆ กัน เอาใหม่</w:t>
      </w:r>
    </w:p>
    <w:p>
      <w:pPr>
        <w:pStyle w:val="BodyText"/>
      </w:pPr>
      <w:r>
        <w:t xml:space="preserve">(นักเรียน) บ้านสะอาด เมืองสะอาด คนในชาติมีความสุข</w:t>
      </w:r>
    </w:p>
    <w:p>
      <w:pPr>
        <w:pStyle w:val="BodyText"/>
      </w:pPr>
      <w:r>
        <w:t xml:space="preserve">(คุณครูนิสาชล) สมเหตุสมผลไหม โน้มน้าวใจเราไหม</w:t>
      </w:r>
    </w:p>
    <w:p>
      <w:pPr>
        <w:pStyle w:val="BodyText"/>
      </w:pPr>
      <w:r>
        <w:t xml:space="preserve">(นักเรียน) โน้มน้าวใจ</w:t>
      </w:r>
    </w:p>
    <w:p>
      <w:pPr>
        <w:pStyle w:val="BodyText"/>
      </w:pPr>
      <w:r>
        <w:t xml:space="preserve">(คุณครูนิสาชล)</w:t>
      </w:r>
    </w:p>
    <w:p>
      <w:pPr>
        <w:pStyle w:val="BodyText"/>
      </w:pPr>
      <w:r>
        <w:t xml:space="preserve">(นักเรียน) ถูก</w:t>
      </w:r>
    </w:p>
    <w:p>
      <w:pPr>
        <w:pStyle w:val="BodyText"/>
      </w:pPr>
      <w:r>
        <w:t xml:space="preserve">(คุณครูนิสาชล) ถูกนะคะ นักเรียนถ้าใครตอบผิดนี่ใช้ปากกาแดงตรวจได้เลยนะคะ ต่อไป ข้อที่ ข้อที่เท่าไร</w:t>
      </w:r>
    </w:p>
    <w:p>
      <w:pPr>
        <w:pStyle w:val="BodyText"/>
      </w:pPr>
      <w:r>
        <w:t xml:space="preserve">(นักเรียน) ข้อที่ 9</w:t>
      </w:r>
    </w:p>
    <w:p>
      <w:pPr>
        <w:pStyle w:val="BodyText"/>
      </w:pPr>
      <w:r>
        <w:t xml:space="preserve">(คุณครูนิสาชล) ข้อที่ 9 นักเรียนดูข้อนี้</w:t>
      </w:r>
    </w:p>
    <w:p>
      <w:pPr>
        <w:pStyle w:val="BodyText"/>
      </w:pPr>
      <w:r>
        <w:t xml:space="preserve">(นักเรียน) อุทยานรอบมหาสถานนั้นเล่าก็งก็งามไม่น้อย เต็มไปด้วยต้นไม้นานาพันธุ์ ไม้ดอกและลดาวัลย์งามน่าทัศนา</w:t>
      </w:r>
    </w:p>
    <w:p>
      <w:pPr>
        <w:pStyle w:val="BodyText"/>
      </w:pPr>
      <w:r>
        <w:t xml:space="preserve">(คุณครูนิสาชล) ข้อนี้เป็นการใช้ภาษาโน้มน้าวใจไหมนักเรียน</w:t>
      </w:r>
    </w:p>
    <w:p>
      <w:pPr>
        <w:pStyle w:val="BodyText"/>
      </w:pPr>
      <w:r>
        <w:t xml:space="preserve">(นักเรียน) โน้มน้าว</w:t>
      </w:r>
    </w:p>
    <w:p>
      <w:pPr>
        <w:pStyle w:val="BodyText"/>
      </w:pPr>
      <w:r>
        <w:t xml:space="preserve">(คุณครูนิสาชล) อะไรล่ะ เป็นประโยคอะไร</w:t>
      </w:r>
    </w:p>
    <w:p>
      <w:pPr>
        <w:pStyle w:val="BodyText"/>
      </w:pPr>
      <w:r>
        <w:t xml:space="preserve">(นักเรียน) บอกเล่า</w:t>
      </w:r>
    </w:p>
    <w:p>
      <w:pPr>
        <w:pStyle w:val="BodyText"/>
      </w:pPr>
      <w:r>
        <w:t xml:space="preserve">(คุณครูนิสาชล) บอกเล่าถึงอะไรล่ะ พูดถึงอะไร พูดถึง… พูดถึงที่ไหน อุทยาน นะคะ ข้อนี้ตอบอะไร บางคนบอกถูก บางคนบอกผิด ตอบอะไร ตอบถูกด้วยนะคะ ข้อสุดท้ายกันบ้างนะคะ ข้อสุดท้ายกันบ้างนะคะ ข้อสุดท้ายอ่านพร้อมกัน 1, 2, 3</w:t>
      </w:r>
    </w:p>
    <w:p>
      <w:pPr>
        <w:pStyle w:val="BodyText"/>
      </w:pPr>
      <w:r>
        <w:t xml:space="preserve">(นักเรียน) โลหิต คือ สายธารแห่งชีวิต ถ้าร่างกายขาดโลหิตชีวิตก็อยู่ไม่ได้ โลหิตจึงเป็นน้ำหล่อเลี้ยงร่างกายที่จำเป็นอย่างยิ่งเพื่อให้มีชีวิตอยู่ได้</w:t>
      </w:r>
    </w:p>
    <w:p>
      <w:pPr>
        <w:pStyle w:val="BodyText"/>
      </w:pPr>
      <w:r>
        <w:t xml:space="preserve">(คุณครูนิสาชล) นักเรียนคิดว่าจริงไหม</w:t>
      </w:r>
    </w:p>
    <w:p>
      <w:pPr>
        <w:pStyle w:val="BodyText"/>
      </w:pPr>
      <w:r>
        <w:t xml:space="preserve">(นักเรียน) จริง</w:t>
      </w:r>
    </w:p>
    <w:p>
      <w:pPr>
        <w:pStyle w:val="BodyText"/>
      </w:pPr>
      <w:r>
        <w:t xml:space="preserve">(คุณครูนิสาชล) จริงไหม เราไม่ต้องทานข้าว เราไม่ต้องทานน้ำเข้าไปได้ไหม เขาบอกว่าโลหิตคือสายธารแห่งชีวิต ถ้าร่างกายขาดโลหิต ก็อยู่ไม่ได้ นักเรียนลองฟัง ลองอ่านวิเคราะห์ให้ดีนะคะ ใช่ไหม ใช่ไหม เป็นอย่างไร ไหนลองวิเคราะห์ข้อนี้สิ เป็นอย่างไรนักเรียนมีเหตุและผลหรือยัง นักเรียนคิดว่าอย่างไรนักเรียน เป็นอย่างไรไหนอธิบายว่าอย่างไรคะนักเรียน ข้อนี้ตอบถูกไหม</w:t>
      </w:r>
    </w:p>
    <w:p>
      <w:pPr>
        <w:pStyle w:val="BodyText"/>
      </w:pPr>
      <w:r>
        <w:t xml:space="preserve">(นักเรียน) ผิด</w:t>
      </w:r>
    </w:p>
    <w:p>
      <w:pPr>
        <w:pStyle w:val="BodyText"/>
      </w:pPr>
      <w:r>
        <w:t xml:space="preserve">(คุณครูนิสาชล) ถูกหรือผิด เพราะอะไร เขาแค่บอกเฉย ๆ คนเราก็ต้องมีเลือดใช่ แต่เราจะมีแค่เลือกอย่างเดียวหรือนักเรียน อันนี้ตอบอะไรล่ะ</w:t>
      </w:r>
    </w:p>
    <w:p>
      <w:pPr>
        <w:pStyle w:val="BodyText"/>
      </w:pPr>
      <w:r>
        <w:t xml:space="preserve">(นักเรียน) ผิด</w:t>
      </w:r>
    </w:p>
    <w:p>
      <w:pPr>
        <w:pStyle w:val="BodyText"/>
      </w:pPr>
      <w:r>
        <w:t xml:space="preserve">(คุณครูนิสาชล) อันนี้ยังไม่สมเหตุสมผลข้อนี้ตอบผิดนะคะ ตอบผิดนะ ไหนใครถูกทุกข้อเลย มีไหม ใครถูกทุกข้อเลย ทุกข้อเลย ใครได้ 8 คะแนนมีไหมนะ แสดงว่านักเรียนเริ่มวิเคราะห์ได้แล้วนะคะ ได้หรือยัง ได้แล้วนะ นักเรียนให้คะแนนตัวเองเลย วันนี้เราได้เท่าไร</w:t>
      </w:r>
    </w:p>
    <w:p>
      <w:pPr>
        <w:pStyle w:val="BodyText"/>
      </w:pPr>
      <w:r>
        <w:t xml:space="preserve">(นักเรียน) บางคน ไหนมีใครได้ 9 บ้าง ได้ 9 เห็นไหม มีคนได้ 9 ด้วย ได้ 10, 9, 8, 7 คะแนนมีไหมคะ มี 1 คน 2 คน ได้ 6 คะแนน 5 คะแนน ใครได้น้อยกว่า 5 คะแนนมีไหม ใครได้น้อยกว่า 5 คะแนนไหม นักเรียนปรบมือให้ตัวเองนะคะ วันนี้เราเรียนในเรื่องของอะไรไป</w:t>
      </w:r>
    </w:p>
    <w:p>
      <w:pPr>
        <w:pStyle w:val="BodyText"/>
      </w:pPr>
      <w:r>
        <w:t xml:space="preserve">(นักเรียน) การ… ความสมเหตุสมผลของงานเขียนโน้มน้าวใจนะคะ ทีนี้เรามาสรุปกันนิดหนึ่งนะคะ จากที่เราได้เรียนไปของงานเขียนไปแล้วนะคะ ทบทวนความรู้นะคะ ทบทวนความรู้ งานเขียนโน้มน้าวใจนะคะ ข้อที่ 1 งานเขียนโน้มน้าวใจ งานเขียนโน้มน้าวใจคืออะไร คะ</w:t>
      </w:r>
    </w:p>
    <w:p>
      <w:pPr>
        <w:pStyle w:val="BodyText"/>
      </w:pPr>
      <w:r>
        <w:t xml:space="preserve">(นักเรียน) การเขียน…</w:t>
      </w:r>
    </w:p>
    <w:p>
      <w:pPr>
        <w:pStyle w:val="BodyText"/>
      </w:pPr>
      <w:r>
        <w:t xml:space="preserve">(คุณครูนิสาชล) เดี๋ยวขอเป็นกลุ่ม กลุ่มที่ 1 กลุ่มที่ 1 ไม่ ๆ กลุ่มที่ 1 ฟังเพื่อนด้วยนะ เพื่อนตอบว่าอย่างไร</w:t>
      </w:r>
    </w:p>
    <w:p>
      <w:pPr>
        <w:pStyle w:val="BodyText"/>
      </w:pPr>
      <w:r>
        <w:t xml:space="preserve">(นักเรียนชาย) การเปลี่ยนแปลงทัศนคติของคนคนหนึ่ง</w:t>
      </w:r>
    </w:p>
    <w:p>
      <w:pPr>
        <w:pStyle w:val="BodyText"/>
      </w:pPr>
      <w:r>
        <w:t xml:space="preserve">(คุณครูนิสาชล) การเปลี่ยนแปลงทัศนคติของบุคคลใช่ไหม กลุ่มที่ 2 ตอบว่าอย่างไร กลุ่มที่ 2 ตอบว่าอย่างไร</w:t>
      </w:r>
    </w:p>
    <w:p>
      <w:pPr>
        <w:pStyle w:val="BodyText"/>
      </w:pPr>
      <w:r>
        <w:t xml:space="preserve">(นักเรียนหญิง) คือ การเปลี่ยนความเชื่อทัศนคติของผู้อื่นด้วยกลวิธีที่เหมาะสมค่ะ</w:t>
      </w:r>
    </w:p>
    <w:p>
      <w:pPr>
        <w:pStyle w:val="BodyText"/>
      </w:pPr>
      <w:r>
        <w:t xml:space="preserve">(คุณครูนิสาชล) ใช่ไหมคะ กลุ่มที่ 3 กลุ่มที่ 3 อยู่ไหนเอ่ย ตอบให้ครูฟังหน่อย นักเรียนช่วยกันตอบแทนคุณ ว่าการเขียนโน้มน้าวใจคืออะไร นะคะ ลองตอบคุณครูหน่อย การเขียนโน้มน้าวใจคือ</w:t>
      </w:r>
    </w:p>
    <w:p>
      <w:pPr>
        <w:pStyle w:val="BodyText"/>
      </w:pPr>
      <w:r>
        <w:t xml:space="preserve">(นักเรียน) การเปลี่ยนแปลงความเชื่อ ทัศนคติ ทำให้ความเชื่อทัศนคติทำให้เกิดการยอมรับนะคะ ต่อไปกลุ่มที่ 4 กลุ่มที่ 4 ไหนลองตอบให้คุณครูฟังสิคะ ว่าการเขียนโน้มน้าว ตามความคิดของเรา</w:t>
      </w:r>
    </w:p>
    <w:p>
      <w:pPr>
        <w:pStyle w:val="BodyText"/>
      </w:pPr>
      <w:r>
        <w:t xml:space="preserve">(นักเรียนหญิง) การเปลี่ยนแปลงความเชื่อทัศนคติบุคคลอื่นด้วยเพื่อด้วยวิธีการต่าง ๆ ค่ะ</w:t>
      </w:r>
    </w:p>
    <w:p>
      <w:pPr>
        <w:pStyle w:val="BodyText"/>
      </w:pPr>
      <w:r>
        <w:t xml:space="preserve">(คุณครูนิสาชล) ต่อไปกลุ่มสุดท้าย กลุ่มสุดท้าย กลุ่มสุดท้าย</w:t>
      </w:r>
    </w:p>
    <w:p>
      <w:pPr>
        <w:pStyle w:val="BodyText"/>
      </w:pPr>
      <w:r>
        <w:t xml:space="preserve">(นักเรียน) เปลี่ยนแปลงทัศคติของคนอื่นด้วยกลวิธีที่เหมาะสมค่ะ ความเชื่อของบุคคลด้วยกลวิธีที่… ต่าง ๆ ที่เหมาะสมนะคะ เรามาดูกันนะคะ เห็นไหมคะ พยายามเปลี่ยนทัศนคติเพื่อให้บุคคลนั้นคล่อยตาม ปฏิบัติตาม อยากทำตามนะคะ การเขียนโน้มน้าวใจนี่จึงเป็นการเขียนเพื่อให้ผู้อ่านทำไมคะ คล้อยตาม เกิดอยากจะทำตาม อยากปฏิบัติตามด้วยการใช้ภาษาที่ทำไม ภาษาที่ ภาษาที่สุภาพ เหมาะสม ถูกต้อง ชัดเจน เร้าอารมณ์กระทำตาม ให้ปฏิบัติตามใช่ไหม</w:t>
      </w:r>
    </w:p>
    <w:p>
      <w:pPr>
        <w:pStyle w:val="BodyText"/>
      </w:pPr>
      <w:r>
        <w:t xml:space="preserve">(นักเรียน) ได้</w:t>
      </w:r>
    </w:p>
    <w:p>
      <w:pPr>
        <w:pStyle w:val="BodyText"/>
      </w:pPr>
      <w:r>
        <w:t xml:space="preserve">(คุณครูนิสาชล) ลองฝึกเขียนนะคะ เช่น คำขวัญให้รณรงค์ก็ได้ฝึกเขียน ต่อไป ต่อไป ต่อไปนะคะ นักเรียน หลักการเขียนโน้มน้าวใจเป็นอย่างไร เป็นอย่างไร ลองตอบกลุ่มละ 1 ข้อสิเป็นอย่างไร เพื่อนบอกว่าต้องเป็น…</w:t>
      </w:r>
    </w:p>
    <w:p>
      <w:pPr>
        <w:pStyle w:val="BodyText"/>
      </w:pPr>
      <w:r>
        <w:t xml:space="preserve">(นักเรียน) ต้องมีความน่าเชื่อถือ</w:t>
      </w:r>
    </w:p>
    <w:p>
      <w:pPr>
        <w:pStyle w:val="BodyText"/>
      </w:pPr>
      <w:r>
        <w:t xml:space="preserve">(คุณครูนิสาชล) ถ้าไม่มีความน่าเชื่อถือเกิดอะไรขึ้นล่ะ</w:t>
      </w:r>
    </w:p>
    <w:p>
      <w:pPr>
        <w:pStyle w:val="BodyText"/>
      </w:pPr>
      <w:r>
        <w:t xml:space="preserve">(นักเรียน) เกิดความไม่ยอมรับ</w:t>
      </w:r>
    </w:p>
    <w:p>
      <w:pPr>
        <w:pStyle w:val="BodyText"/>
      </w:pPr>
      <w:r>
        <w:t xml:space="preserve">(คุณครูนิสาชล) ไม่ยอมรับ อะไร เอาทีละข้อเมื่อกี้หนูตอบว่า ให้เกิดความน่าเชื่อถือนะคะ ต้องให้เห็นถึงด้านดีและด้านเสีย มีอะไรอีกนอกจากนี้ ต้องใช้อารมณ์ร่วม เกิดอารมณ์คล้อยตาม อยากทำตามใช่ไหม มีอะไรอีกคะ</w:t>
      </w:r>
    </w:p>
    <w:p>
      <w:pPr>
        <w:pStyle w:val="BodyText"/>
      </w:pPr>
      <w:r>
        <w:t xml:space="preserve">(นักเรียน) แสดงให้เห็นภาพ</w:t>
      </w:r>
    </w:p>
    <w:p>
      <w:pPr>
        <w:pStyle w:val="BodyText"/>
      </w:pPr>
      <w:r>
        <w:t xml:space="preserve">(คุณครูนิสาชล) แสดงให้เห็นภาพ ใช้ภาษาให้เกิดภาพให้เราเกิดจินตนาการอยากซื้อ อยากปฏิบัติ อยากทำตามใช่ไหม มีอะไร</w:t>
      </w:r>
    </w:p>
    <w:p>
      <w:pPr>
        <w:pStyle w:val="BodyText"/>
      </w:pPr>
      <w:r>
        <w:t xml:space="preserve">(นักเรียน) อย่าเกินจริง</w:t>
      </w:r>
    </w:p>
    <w:p>
      <w:pPr>
        <w:pStyle w:val="BodyText"/>
      </w:pPr>
      <w:r>
        <w:t xml:space="preserve">(คุณครูนิสาชล) อย่าเกินจริง อย่าเกินจริงนี่เป็นเรื่องที่สำคัญนะคะ ให้ภาษาที่น่าเชื่อถือ สุภาพ มีอะไรอีก</w:t>
      </w:r>
    </w:p>
    <w:p>
      <w:pPr>
        <w:pStyle w:val="BodyText"/>
      </w:pPr>
      <w:r>
        <w:t xml:space="preserve">(นักเรียน) เหมาะสม</w:t>
      </w:r>
    </w:p>
    <w:p>
      <w:pPr>
        <w:pStyle w:val="BodyText"/>
      </w:pPr>
      <w:r>
        <w:t xml:space="preserve">(คุณครูนิสาชล) เหมาะสม อ่อนโยนด้วยนะคะ ถูกต้องตามกาลเทศะ มีอะไรอีกไหม เร็ว พยายามตอบหน่อย</w:t>
      </w:r>
    </w:p>
    <w:p>
      <w:pPr>
        <w:pStyle w:val="BodyText"/>
      </w:pPr>
      <w:r>
        <w:t xml:space="preserve">(นักเรียน) สร้างความสุขให้แก่ผู้รับ</w:t>
      </w:r>
    </w:p>
    <w:p>
      <w:pPr>
        <w:pStyle w:val="BodyText"/>
      </w:pPr>
      <w:r>
        <w:t xml:space="preserve">(คุณครูนิสาชล) สร้างความสุขผู้รับสารนะคะ มีอะไรอีก คิดอยู่ แป๊บหนึ่ง แทนคุณเร้าอารมณ์ ต้องใช้ภาษาที่เร้าอารมณ์ ต้องทำให้เราให้มีอะไรอีก ทีนี้เรามาดูแต่ละข้อของคุณครูนะคะ สรุป นักเรียนดูนะ ไม่คุยกัน ไม่คุยกันนะคะ ใช้ภาษาที่สุภาพ เมื่อกี้นักเรียนตอบมาถูกต้อง ใช้ภาษาที่สุภาพในการเขียนนะคะ ทำไมต้องใช้ภาษาที่สุภาพ</w:t>
      </w:r>
    </w:p>
    <w:p>
      <w:pPr>
        <w:pStyle w:val="BodyText"/>
      </w:pPr>
      <w:r>
        <w:t xml:space="preserve">(นักเรียน) ให้ผู้รับสาร</w:t>
      </w:r>
    </w:p>
    <w:p>
      <w:pPr>
        <w:pStyle w:val="BodyText"/>
      </w:pPr>
      <w:r>
        <w:t xml:space="preserve">(คุณครูนิสาชล) ต่อไป 2.</w:t>
      </w:r>
    </w:p>
    <w:p>
      <w:pPr>
        <w:pStyle w:val="BodyText"/>
      </w:pPr>
      <w:r>
        <w:t xml:space="preserve">(นักเรียน) เขียนให้ถูกกาลเทศะ เหมาะสมกับบุคคล</w:t>
      </w:r>
    </w:p>
    <w:p>
      <w:pPr>
        <w:pStyle w:val="BodyText"/>
      </w:pPr>
      <w:r>
        <w:t xml:space="preserve">(คุณครูนิสาชล) เขียนให้มันถูกต้องตามกาลเทศะใช่ไหม เหมาะสมกับบุคคลนะคะ มีอะไรอีก</w:t>
      </w:r>
    </w:p>
    <w:p>
      <w:pPr>
        <w:pStyle w:val="BodyText"/>
      </w:pPr>
      <w:r>
        <w:t xml:space="preserve">(นักเรียน) อ่านทบทวนเพื่อหาข้อบกพร่องในการเขียน อ่านแล้วพอเวลาเราเขียนแล้วนี่ ทบทวนบกพร่องในงานเขียนนะคะ มีอะไรอีก ๆ</w:t>
      </w:r>
    </w:p>
    <w:p>
      <w:pPr>
        <w:pStyle w:val="BodyText"/>
      </w:pPr>
      <w:r>
        <w:t xml:space="preserve">(นักเรียน) ใช้เหตุผลที่น่าเชื่อถือสนับสนุนงานเขียน เพื่อให้ผู้อ่านเกิดความเชื่อถือและยอมรับ</w:t>
      </w:r>
    </w:p>
    <w:p>
      <w:pPr>
        <w:pStyle w:val="BodyText"/>
      </w:pPr>
      <w:r>
        <w:t xml:space="preserve">(คุณครูนิสาชล) ต่อไปมีอีกไหม เห็นไหม ใช้ภาษาเร้าความสนใจ</w:t>
      </w:r>
    </w:p>
    <w:p>
      <w:pPr>
        <w:pStyle w:val="BodyText"/>
      </w:pPr>
      <w:r>
        <w:t xml:space="preserve">(คุณครูนิสาชล) ให้ภาษาที่เร้าความสนใจ เห็นภาพ เห็นด้วย อยากปฏิบัติตาม สุดท้ายไม่วกวนให้เกิดความสับสน ทีนี้ให้เกิดความสับสน ทีนี้คุณครูอยากเห็นความคิดของนักเรียน แต่ละกลุ่มลองช่วยกันเขียนได้ไหม ได้ไหม ครูขอเป็นการเชิญชวนได้ไหมคะ กลุ่มละ 1 ข้อเลยดีไหม นักเรียนหันหน้าเข้าหากัน นักเรียนหันหน้าเข้าหากันไหนลองเขียนสิคะ ใส่สมุดก็ได้ เวลายังเหลืออยู่นะคะ ลองวิเคราะห์สิเดี๋ยวให้นำเสนอ ให้เวลาเขียน 2 นาที นักเรียนต้องเขียนให้มีความอะไร มีความน่าเชื่อถือ เมื่อกี้นักเรียนตอบว่าอย่างไรบ้างนะคะ นักเรียนต้องเขียนให้มีความสมเหตุสมผลกัน ใช้ภาษาที่สุภาพนะคะ เขียนให้เกิดความโน้มน้าวใจ ให้ผู้อ่านอยากปฏิบัติตาม นักเรียนเอาง่าย ๆ เลย ในโรงเรียนเรา โรงเรียนเลย เราเห็นอะไรบ้าง นักเรียนคะ นักเรียนฟังครูนะ นักเรียน นักเรียนลองยกตัวอย่ในโรงเรียนเรา นักเรียนเห็นอะไรบ้าง ทิ้งขยะเป็นอย่างไร การแต่งกายมีไหม นักเรียนลองเขียนดูนะคะ โดยใช้ภาษาที่เหมาะสม กลุ่มละ 1 ข้อนะ กลุ่มละ 1 ข้อความ 1 ประโยคก็ได้ เดี๋ยวให้นำเสนอ นักเรียนก็อธิบายด้วยนะ อธิบายด้วย ให้เกิดความโน้มน้าว โน้มน้าวใจ เวลาเพื่อน ๆ ในโรงเรียนอ่านแล้วอยากปฏิบัติตามนะคะ เช่น แต่งกายให้สุภาพ แล้วอย่างไรต่อดีเป็นอย่างไรบ้างนักเรียน แทนคุณเป็นอย่างไรคะ ได้ไหม ยังคิดไม่ออกนะ ยังคิดไม่ออก นักเรียนลองช่วยกันวิเคราะห์นะ เพื่อนบอกว่าประหยัดน้ำประหยัดไฟ เริ่มดีแล้ว เริ่มดี อีกนิดหนึ่งหาเหตุหาผลให้ได้ อะไรเป็นเหตุ อะไรเป็นผล ถ้าเราทำแบบนี้จะเกิดอะไรถ้าเราประหยัดน้ำ ประหยัดไฟแล้ว กลุ่มนี้เป็นอย่างไรบ้างนักเรียน ได้หรือยัง ได้แล้ว ไหนกลุ่มไหนเสร็จแล้วบ้าง</w:t>
      </w:r>
    </w:p>
    <w:p>
      <w:pPr>
        <w:pStyle w:val="BodyText"/>
      </w:pPr>
      <w:r>
        <w:t xml:space="preserve">(นักเรียนชาย) ผมครับ เดี๋ยวอธิบายเอง</w:t>
      </w:r>
    </w:p>
    <w:p>
      <w:pPr>
        <w:pStyle w:val="BodyText"/>
      </w:pPr>
      <w:r>
        <w:t xml:space="preserve">(คุณครูนิสาชล) พอ กลุ่มที่ 1 เรียบร้อยแล้วเดี๋ยวขอสัก 1 กลุ่มได้ไหม ขอสัก 1 กลุ่ม ออกมานำเสนอหน่อยสิคะ กลุ่มนี้ เพื่อนบอกกลุ่มนี้อยากนำเสนอ นักเรียนเดี๋ยวฟังเพื่อนนะ เพื่อนใช้ภาษาในการโน้มน้าวเป็นอย่างไร ให้เพื่อน ๆ ฟังหน่อยสิคะ ว่าเราได้อย่างไรคะ</w:t>
      </w:r>
    </w:p>
    <w:p>
      <w:pPr>
        <w:pStyle w:val="BodyText"/>
      </w:pPr>
      <w:r>
        <w:t xml:space="preserve">(นักเรียนหญิง) แต่งกายให้เหมาะสม ตามขนบทำเนียมไทย แต่งกายให้เหมาะสมตามขนบธรรมเนียมไทย โน้มน้าวใจไหม โน้มน้าวใจว่าให้เราทำไม แต่งกายให้เหมาะสม เพื่อให้ถูกต้องตาม ถูกต้องตามวัฒนธรรมหรือขนบธรรมเนียมประเพณีไทยนะคะ นักเรียนแต่งตัว แต่งกายเรียบร้อยไหมถ้าเพื่อนแต่งตัวแบบนี้นะคะ ขอบคุณเพื่อนมา ปรบมือให้เพื่อนหน่อยเร็ว</w:t>
      </w:r>
    </w:p>
    <w:p>
      <w:pPr>
        <w:pStyle w:val="BodyText"/>
      </w:pPr>
      <w:r>
        <w:t xml:space="preserve">[เสียงปรบมือ] นะคะ ทีนี้ในวันนี้นี่นักเรียนหันหน้ามาหาครูก่อน เราเรียนกันในเรื่องของการสังเกตใช่ไหม สังเกตแล้วก็… สังเกตงานเขียนโน้มน้าวใจนะคะ เวลาที่นักเรียนได้ข่าวสารมา นักเรียนต้องกลับไปวิเคราะห์ให้ได้ ว่าสารหรือโน้มน้าวใจนั้นเป็นเหตุเป็นผล น่าปฏิบัติตามมากน้อยแค่ไหนนะคะ เวลาที่นักเรียนดูข่าวหรือดูโฆษณา ให้นักเรียนวิเคราะห์ตามหลักการแบบนี้เลยได้ไหมคะ</w:t>
      </w:r>
    </w:p>
    <w:p>
      <w:pPr>
        <w:pStyle w:val="BodyText"/>
      </w:pPr>
      <w:r>
        <w:t xml:space="preserve">(นักเรียน) ได้</w:t>
      </w:r>
    </w:p>
    <w:p>
      <w:pPr>
        <w:pStyle w:val="BodyText"/>
      </w:pPr>
      <w:r>
        <w:t xml:space="preserve">(คุณครูนิสาชล) สำหรับวันนี้ครูฝากไว้แค่นี้นะคะ สวัสดีค่ะ นักเรียน</w:t>
      </w:r>
    </w:p>
    <w:p>
      <w:pPr>
        <w:pStyle w:val="BodyText"/>
      </w:pPr>
      <w:r>
        <w:t xml:space="preserve">(นักเรียนชาย) นักเรียนทั้งหมดทำความเคารพ</w:t>
      </w:r>
    </w:p>
    <w:p>
      <w:pPr>
        <w:pStyle w:val="BodyText"/>
      </w:pPr>
      <w:r>
        <w:t xml:space="preserve">(นักเรียน) ขอบคุณครับ / ค่ะ 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1) ๕ ระบุข้อสังเกตงานเขียนประเภทโน้มน้าวใจ 14 มิ.ย. 64 (มีใบงานและใบความรู้)</dc:title>
  <dc:creator/>
  <cp:keywords/>
  <dcterms:created xsi:type="dcterms:W3CDTF">2022-05-05T08:27:17Z</dcterms:created>
  <dcterms:modified xsi:type="dcterms:W3CDTF">2022-05-05T08: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5 พฤษภาคม 2565 เวลา 14.00 น.</vt:lpwstr>
  </property>
  <property fmtid="{D5CDD505-2E9C-101B-9397-08002B2CF9AE}" pid="3" name="subtitle">
    <vt:lpwstr/>
  </property>
</Properties>
</file>